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E14B21" w14:textId="77777777" w:rsidR="00C85D83" w:rsidRPr="00C85D83" w:rsidRDefault="00C85D83" w:rsidP="00C85D83">
      <w:pPr>
        <w:pStyle w:val="ListParagraph"/>
        <w:autoSpaceDE w:val="0"/>
        <w:autoSpaceDN w:val="0"/>
        <w:adjustRightInd w:val="0"/>
        <w:ind w:left="0"/>
        <w:jc w:val="center"/>
        <w:rPr>
          <w:rFonts w:ascii="Arial" w:hAnsi="Arial" w:cs="Arial"/>
          <w:b/>
          <w:bCs/>
          <w:sz w:val="28"/>
          <w:szCs w:val="28"/>
        </w:rPr>
      </w:pPr>
      <w:r w:rsidRPr="00C85D83">
        <w:rPr>
          <w:rFonts w:ascii="Arial" w:hAnsi="Arial" w:cs="Arial"/>
          <w:b/>
          <w:bCs/>
          <w:sz w:val="28"/>
          <w:szCs w:val="28"/>
        </w:rPr>
        <w:t>Course Contents</w:t>
      </w:r>
    </w:p>
    <w:p w14:paraId="2807B629" w14:textId="77777777" w:rsidR="00C85D83" w:rsidRPr="00C85D83" w:rsidRDefault="00C85D83" w:rsidP="00C85D83">
      <w:pPr>
        <w:pStyle w:val="ListParagraph"/>
        <w:autoSpaceDE w:val="0"/>
        <w:autoSpaceDN w:val="0"/>
        <w:adjustRightInd w:val="0"/>
        <w:ind w:left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4AE40235" w14:textId="77777777" w:rsidR="00C85D83" w:rsidRPr="00C85D83" w:rsidRDefault="00C85D83" w:rsidP="00C85D83">
      <w:pPr>
        <w:pStyle w:val="ListParagraph"/>
        <w:autoSpaceDE w:val="0"/>
        <w:autoSpaceDN w:val="0"/>
        <w:adjustRightInd w:val="0"/>
        <w:ind w:left="0"/>
        <w:jc w:val="center"/>
        <w:rPr>
          <w:rFonts w:ascii="Arial" w:hAnsi="Arial" w:cs="Arial"/>
          <w:b/>
          <w:bCs/>
          <w:sz w:val="28"/>
          <w:szCs w:val="28"/>
        </w:rPr>
      </w:pPr>
      <w:r w:rsidRPr="00C85D83">
        <w:rPr>
          <w:rFonts w:ascii="Arial" w:hAnsi="Arial" w:cs="Arial"/>
          <w:b/>
          <w:bCs/>
          <w:sz w:val="28"/>
          <w:szCs w:val="28"/>
        </w:rPr>
        <w:t>Additive Manufacturing</w:t>
      </w:r>
    </w:p>
    <w:p w14:paraId="6FE01BCB" w14:textId="283597C0" w:rsidR="00C85D83" w:rsidRPr="00C85D83" w:rsidRDefault="00C85D83" w:rsidP="00C85D83">
      <w:pPr>
        <w:pStyle w:val="ListParagraph"/>
        <w:autoSpaceDE w:val="0"/>
        <w:autoSpaceDN w:val="0"/>
        <w:adjustRightInd w:val="0"/>
        <w:ind w:left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 xml:space="preserve"> </w:t>
      </w:r>
    </w:p>
    <w:p w14:paraId="7231C01E" w14:textId="5E041A3F" w:rsidR="00C85D83" w:rsidRPr="00C85D83" w:rsidRDefault="00C85D83" w:rsidP="00C85D83">
      <w:pPr>
        <w:pStyle w:val="ListParagraph"/>
        <w:autoSpaceDE w:val="0"/>
        <w:autoSpaceDN w:val="0"/>
        <w:adjustRightInd w:val="0"/>
        <w:ind w:left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>This programme will be focusing on various aspects of Additive Manufacturing. The topics on which the programm</w:t>
      </w:r>
      <w:r w:rsidRPr="00C85D83">
        <w:rPr>
          <w:rFonts w:ascii="Arial" w:hAnsi="Arial" w:cs="Arial"/>
        </w:rPr>
        <w:t>e will focus on are as follows,</w:t>
      </w:r>
    </w:p>
    <w:p w14:paraId="7735978E" w14:textId="77777777" w:rsidR="00C85D83" w:rsidRPr="00C85D83" w:rsidRDefault="00C85D83" w:rsidP="00C85D83">
      <w:pPr>
        <w:pStyle w:val="ListParagraph"/>
        <w:autoSpaceDE w:val="0"/>
        <w:autoSpaceDN w:val="0"/>
        <w:adjustRightInd w:val="0"/>
        <w:ind w:left="0"/>
        <w:jc w:val="both"/>
        <w:rPr>
          <w:rFonts w:ascii="Arial" w:hAnsi="Arial" w:cs="Arial"/>
        </w:rPr>
      </w:pPr>
    </w:p>
    <w:p w14:paraId="79A42BB1" w14:textId="47B02E6B" w:rsidR="00C85D83" w:rsidRPr="00C85D83" w:rsidRDefault="00C85D83" w:rsidP="00C85D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 xml:space="preserve">Introduction to Additive Manufacturing </w:t>
      </w:r>
      <w:r w:rsidRPr="00C85D83">
        <w:rPr>
          <w:rFonts w:ascii="Arial" w:hAnsi="Arial" w:cs="Arial"/>
        </w:rPr>
        <w:t xml:space="preserve">(AM) </w:t>
      </w:r>
      <w:r w:rsidRPr="00C85D83">
        <w:rPr>
          <w:rFonts w:ascii="Arial" w:hAnsi="Arial" w:cs="Arial"/>
        </w:rPr>
        <w:t>processes</w:t>
      </w:r>
    </w:p>
    <w:p w14:paraId="2A2D1B9D" w14:textId="77777777" w:rsidR="00C85D83" w:rsidRPr="00C85D83" w:rsidRDefault="00C85D83" w:rsidP="00C85D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>Data Preparation for AM</w:t>
      </w:r>
    </w:p>
    <w:p w14:paraId="1F8928AF" w14:textId="77777777" w:rsidR="00C85D83" w:rsidRPr="00C85D83" w:rsidRDefault="00C85D83" w:rsidP="00C85D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>Materials for AM</w:t>
      </w:r>
    </w:p>
    <w:p w14:paraId="6BEA8276" w14:textId="77777777" w:rsidR="00C85D83" w:rsidRPr="00C85D83" w:rsidRDefault="00C85D83" w:rsidP="00C85D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>Setup of different AM Machines both polymer and metal</w:t>
      </w:r>
    </w:p>
    <w:p w14:paraId="1E9BCE3F" w14:textId="77777777" w:rsidR="00C85D83" w:rsidRPr="00C85D83" w:rsidRDefault="00C85D83" w:rsidP="00C85D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>Operation of AM Machines</w:t>
      </w:r>
    </w:p>
    <w:p w14:paraId="5A441795" w14:textId="77777777" w:rsidR="00C85D83" w:rsidRPr="00C85D83" w:rsidRDefault="00C85D83" w:rsidP="00C85D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 xml:space="preserve">Post Processing of printed parts </w:t>
      </w:r>
    </w:p>
    <w:p w14:paraId="0149A106" w14:textId="77777777" w:rsidR="00C85D83" w:rsidRPr="00C85D83" w:rsidRDefault="00C85D83" w:rsidP="00C85D83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C85D83">
        <w:rPr>
          <w:rFonts w:ascii="Arial" w:hAnsi="Arial" w:cs="Arial"/>
        </w:rPr>
        <w:t>Application of AM in different Industries</w:t>
      </w:r>
    </w:p>
    <w:p w14:paraId="7515E3CE" w14:textId="32AC4EB1" w:rsidR="00C85D83" w:rsidRDefault="00C85D83">
      <w:pPr>
        <w:spacing w:after="160" w:line="259" w:lineRule="auto"/>
        <w:rPr>
          <w:rFonts w:ascii="Arial" w:hAnsi="Arial" w:cs="Arial"/>
          <w:b/>
          <w:bCs/>
          <w:u w:val="single"/>
        </w:rPr>
      </w:pPr>
      <w:bookmarkStart w:id="0" w:name="_GoBack"/>
      <w:bookmarkEnd w:id="0"/>
    </w:p>
    <w:sectPr w:rsidR="00C85D83" w:rsidSect="00A8314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A04B06" w14:textId="77777777" w:rsidR="00C310CE" w:rsidRDefault="00C310CE" w:rsidP="009E5048">
      <w:r>
        <w:separator/>
      </w:r>
    </w:p>
  </w:endnote>
  <w:endnote w:type="continuationSeparator" w:id="0">
    <w:p w14:paraId="5C63F65B" w14:textId="77777777" w:rsidR="00C310CE" w:rsidRDefault="00C310CE" w:rsidP="009E5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10 B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1892454"/>
      <w:docPartObj>
        <w:docPartGallery w:val="Page Numbers (Bottom of Page)"/>
        <w:docPartUnique/>
      </w:docPartObj>
    </w:sdtPr>
    <w:sdtEndPr/>
    <w:sdtContent>
      <w:p w14:paraId="0061EE04" w14:textId="77777777" w:rsidR="003E31AB" w:rsidRDefault="00B153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4F3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F4D0CA" w14:textId="77777777" w:rsidR="003E31AB" w:rsidRDefault="003E31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2E442B" w14:textId="77777777" w:rsidR="00C310CE" w:rsidRDefault="00C310CE" w:rsidP="009E5048">
      <w:r>
        <w:separator/>
      </w:r>
    </w:p>
  </w:footnote>
  <w:footnote w:type="continuationSeparator" w:id="0">
    <w:p w14:paraId="14564F2A" w14:textId="77777777" w:rsidR="00C310CE" w:rsidRDefault="00C310CE" w:rsidP="009E50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250E93" w14:textId="77777777" w:rsidR="00944DDC" w:rsidRDefault="00944DDC" w:rsidP="009E504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BF04A7"/>
    <w:multiLevelType w:val="hybridMultilevel"/>
    <w:tmpl w:val="2DD488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EA1A9B"/>
    <w:multiLevelType w:val="hybridMultilevel"/>
    <w:tmpl w:val="074669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380304C"/>
    <w:multiLevelType w:val="hybridMultilevel"/>
    <w:tmpl w:val="01E4E06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5322517"/>
    <w:multiLevelType w:val="hybridMultilevel"/>
    <w:tmpl w:val="38D802C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6D27C67"/>
    <w:multiLevelType w:val="hybridMultilevel"/>
    <w:tmpl w:val="B232D4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040447"/>
    <w:multiLevelType w:val="hybridMultilevel"/>
    <w:tmpl w:val="8328151C"/>
    <w:lvl w:ilvl="0" w:tplc="C93E00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6A01F8"/>
    <w:multiLevelType w:val="hybridMultilevel"/>
    <w:tmpl w:val="740C570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2360A0F"/>
    <w:multiLevelType w:val="hybridMultilevel"/>
    <w:tmpl w:val="B1C8B7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1838AC"/>
    <w:multiLevelType w:val="hybridMultilevel"/>
    <w:tmpl w:val="AB4028F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59833F9"/>
    <w:multiLevelType w:val="hybridMultilevel"/>
    <w:tmpl w:val="40D4669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BC52A6E"/>
    <w:multiLevelType w:val="hybridMultilevel"/>
    <w:tmpl w:val="16169D3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2125F2B"/>
    <w:multiLevelType w:val="hybridMultilevel"/>
    <w:tmpl w:val="A1ACE8B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71D49F1"/>
    <w:multiLevelType w:val="hybridMultilevel"/>
    <w:tmpl w:val="8D7659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CCA58A1"/>
    <w:multiLevelType w:val="hybridMultilevel"/>
    <w:tmpl w:val="B016B5D2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DE533E8"/>
    <w:multiLevelType w:val="hybridMultilevel"/>
    <w:tmpl w:val="B1C8B79C"/>
    <w:lvl w:ilvl="0" w:tplc="4009000F">
      <w:start w:val="1"/>
      <w:numFmt w:val="decimal"/>
      <w:lvlText w:val="%1."/>
      <w:lvlJc w:val="left"/>
      <w:pPr>
        <w:ind w:left="1211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8E2E44"/>
    <w:multiLevelType w:val="hybridMultilevel"/>
    <w:tmpl w:val="2DD488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816C61"/>
    <w:multiLevelType w:val="hybridMultilevel"/>
    <w:tmpl w:val="448C10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B0303BB"/>
    <w:multiLevelType w:val="hybridMultilevel"/>
    <w:tmpl w:val="89CE22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8"/>
  </w:num>
  <w:num w:numId="5">
    <w:abstractNumId w:val="3"/>
  </w:num>
  <w:num w:numId="6">
    <w:abstractNumId w:val="6"/>
  </w:num>
  <w:num w:numId="7">
    <w:abstractNumId w:val="17"/>
  </w:num>
  <w:num w:numId="8">
    <w:abstractNumId w:val="13"/>
  </w:num>
  <w:num w:numId="9">
    <w:abstractNumId w:val="1"/>
  </w:num>
  <w:num w:numId="10">
    <w:abstractNumId w:val="12"/>
  </w:num>
  <w:num w:numId="11">
    <w:abstractNumId w:val="16"/>
  </w:num>
  <w:num w:numId="12">
    <w:abstractNumId w:val="10"/>
  </w:num>
  <w:num w:numId="13">
    <w:abstractNumId w:val="4"/>
  </w:num>
  <w:num w:numId="14">
    <w:abstractNumId w:val="14"/>
  </w:num>
  <w:num w:numId="15">
    <w:abstractNumId w:val="15"/>
  </w:num>
  <w:num w:numId="16">
    <w:abstractNumId w:val="0"/>
  </w:num>
  <w:num w:numId="17">
    <w:abstractNumId w:val="7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zQyNjA3NjcxMTJV0lEKTi0uzszPAykwqgUApfy6ZywAAAA="/>
  </w:docVars>
  <w:rsids>
    <w:rsidRoot w:val="002D4C84"/>
    <w:rsid w:val="000004C8"/>
    <w:rsid w:val="00011C60"/>
    <w:rsid w:val="00027E89"/>
    <w:rsid w:val="000333BC"/>
    <w:rsid w:val="0005728F"/>
    <w:rsid w:val="000671DE"/>
    <w:rsid w:val="000A002B"/>
    <w:rsid w:val="000A420E"/>
    <w:rsid w:val="000A4AE7"/>
    <w:rsid w:val="000A5D57"/>
    <w:rsid w:val="000C0D3B"/>
    <w:rsid w:val="000C4F3D"/>
    <w:rsid w:val="000D227F"/>
    <w:rsid w:val="000D4A09"/>
    <w:rsid w:val="00101A4D"/>
    <w:rsid w:val="00167468"/>
    <w:rsid w:val="001B2EC4"/>
    <w:rsid w:val="001B304C"/>
    <w:rsid w:val="001E19B3"/>
    <w:rsid w:val="00216AFB"/>
    <w:rsid w:val="002437DF"/>
    <w:rsid w:val="00261C76"/>
    <w:rsid w:val="002B5614"/>
    <w:rsid w:val="002B6073"/>
    <w:rsid w:val="002D425A"/>
    <w:rsid w:val="002D4C84"/>
    <w:rsid w:val="002E6203"/>
    <w:rsid w:val="0032559D"/>
    <w:rsid w:val="00344FE3"/>
    <w:rsid w:val="00360B45"/>
    <w:rsid w:val="0038200B"/>
    <w:rsid w:val="00396BE8"/>
    <w:rsid w:val="003B29A1"/>
    <w:rsid w:val="003E31AB"/>
    <w:rsid w:val="003E6DAC"/>
    <w:rsid w:val="003E7D23"/>
    <w:rsid w:val="003F4CE3"/>
    <w:rsid w:val="0049634A"/>
    <w:rsid w:val="004F1827"/>
    <w:rsid w:val="00522B68"/>
    <w:rsid w:val="00544734"/>
    <w:rsid w:val="005C0784"/>
    <w:rsid w:val="005F1AFA"/>
    <w:rsid w:val="00612840"/>
    <w:rsid w:val="00626FD7"/>
    <w:rsid w:val="00637E91"/>
    <w:rsid w:val="00652DB9"/>
    <w:rsid w:val="006D3392"/>
    <w:rsid w:val="006F5397"/>
    <w:rsid w:val="006F7CDA"/>
    <w:rsid w:val="00711565"/>
    <w:rsid w:val="0073649B"/>
    <w:rsid w:val="00757B06"/>
    <w:rsid w:val="007635C7"/>
    <w:rsid w:val="007A15C0"/>
    <w:rsid w:val="007B5EBB"/>
    <w:rsid w:val="007B72DE"/>
    <w:rsid w:val="007D7153"/>
    <w:rsid w:val="007E4DFD"/>
    <w:rsid w:val="007E63AC"/>
    <w:rsid w:val="007E6863"/>
    <w:rsid w:val="00804EE4"/>
    <w:rsid w:val="00873B67"/>
    <w:rsid w:val="008937DE"/>
    <w:rsid w:val="008D4B50"/>
    <w:rsid w:val="008D5C06"/>
    <w:rsid w:val="008E6468"/>
    <w:rsid w:val="00926214"/>
    <w:rsid w:val="009262C8"/>
    <w:rsid w:val="009316A4"/>
    <w:rsid w:val="009336F7"/>
    <w:rsid w:val="00934B7E"/>
    <w:rsid w:val="00944DDC"/>
    <w:rsid w:val="009554BE"/>
    <w:rsid w:val="00970008"/>
    <w:rsid w:val="00982700"/>
    <w:rsid w:val="009A0F5E"/>
    <w:rsid w:val="009D4F3D"/>
    <w:rsid w:val="009E5048"/>
    <w:rsid w:val="009E51E4"/>
    <w:rsid w:val="00A00B75"/>
    <w:rsid w:val="00A30E12"/>
    <w:rsid w:val="00A43186"/>
    <w:rsid w:val="00A4670F"/>
    <w:rsid w:val="00A667BF"/>
    <w:rsid w:val="00A8314F"/>
    <w:rsid w:val="00A855BB"/>
    <w:rsid w:val="00AD751B"/>
    <w:rsid w:val="00B1530B"/>
    <w:rsid w:val="00BB0D55"/>
    <w:rsid w:val="00BE3798"/>
    <w:rsid w:val="00C310CE"/>
    <w:rsid w:val="00C37B44"/>
    <w:rsid w:val="00C44395"/>
    <w:rsid w:val="00C50BB4"/>
    <w:rsid w:val="00C5283E"/>
    <w:rsid w:val="00C85D83"/>
    <w:rsid w:val="00CB1C07"/>
    <w:rsid w:val="00CC5572"/>
    <w:rsid w:val="00CF288F"/>
    <w:rsid w:val="00CF2976"/>
    <w:rsid w:val="00D04D90"/>
    <w:rsid w:val="00D12A1B"/>
    <w:rsid w:val="00DE5D24"/>
    <w:rsid w:val="00DE64EB"/>
    <w:rsid w:val="00E05FC5"/>
    <w:rsid w:val="00EB4F1A"/>
    <w:rsid w:val="00ED1B0B"/>
    <w:rsid w:val="00ED786F"/>
    <w:rsid w:val="00F24F92"/>
    <w:rsid w:val="00F40C3F"/>
    <w:rsid w:val="00F45871"/>
    <w:rsid w:val="00F8102A"/>
    <w:rsid w:val="00FC45B8"/>
    <w:rsid w:val="00FF7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04345"/>
  <w15:docId w15:val="{0FCBF65A-D846-45F9-8F0C-6D6B10A0C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55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ing2">
    <w:name w:val="heading 2"/>
    <w:basedOn w:val="Normal"/>
    <w:next w:val="Normal"/>
    <w:link w:val="Heading2Char"/>
    <w:qFormat/>
    <w:rsid w:val="00CC557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5EB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C5572"/>
    <w:rPr>
      <w:rFonts w:ascii="Cambria" w:eastAsia="Times New Roman" w:hAnsi="Cambria" w:cs="Times New Roman"/>
      <w:b/>
      <w:bCs/>
      <w:i/>
      <w:iCs/>
      <w:sz w:val="28"/>
      <w:szCs w:val="28"/>
      <w:lang w:eastAsia="en-IN"/>
    </w:rPr>
  </w:style>
  <w:style w:type="paragraph" w:styleId="ListParagraph">
    <w:name w:val="List Paragraph"/>
    <w:basedOn w:val="Normal"/>
    <w:uiPriority w:val="34"/>
    <w:qFormat/>
    <w:rsid w:val="007E4D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50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5048"/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9E50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5048"/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59"/>
    <w:rsid w:val="00CB1C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855B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E6DAC"/>
    <w:rPr>
      <w:color w:val="0000FF"/>
      <w:u w:val="single"/>
    </w:rPr>
  </w:style>
  <w:style w:type="character" w:customStyle="1" w:styleId="topic-highlight">
    <w:name w:val="topic-highlight"/>
    <w:basedOn w:val="DefaultParagraphFont"/>
    <w:rsid w:val="005C0784"/>
  </w:style>
  <w:style w:type="character" w:customStyle="1" w:styleId="Heading5Char">
    <w:name w:val="Heading 5 Char"/>
    <w:basedOn w:val="DefaultParagraphFont"/>
    <w:link w:val="Heading5"/>
    <w:uiPriority w:val="9"/>
    <w:semiHidden/>
    <w:rsid w:val="007B5EBB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7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desh Yadav</dc:creator>
  <cp:lastModifiedBy>SS</cp:lastModifiedBy>
  <cp:revision>3</cp:revision>
  <cp:lastPrinted>2019-05-07T05:10:00Z</cp:lastPrinted>
  <dcterms:created xsi:type="dcterms:W3CDTF">2022-02-11T04:12:00Z</dcterms:created>
  <dcterms:modified xsi:type="dcterms:W3CDTF">2022-02-11T04:12:00Z</dcterms:modified>
</cp:coreProperties>
</file>